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Laboratory Technician position at [Company Name] in Myanmar Yangon. With a solid foundation in laboratory science, hands-on experience in analytical procedures, and a deep understanding of the unique challenges and opportunities within the scientific community of Myanmar Yangon, I am confident that my skills and dedication align perfectly with your requirements. This opportunity represents an ideal platform for me to contribute to advancing scientific research and innovation while supporting the critical work being done in this vibrant region.</w:t>
      </w:r>
    </w:p>
    <w:p>
      <w:pPr>
        <w:pStyle w:val="BodyText"/>
      </w:pPr>
      <w:r>
        <w:t xml:space="preserve">As a Laboratory Technician with [X years] of experience, I have developed expertise in conducting complex experiments, maintaining laboratory equipment, and ensuring compliance with safety standards. My academic background in [relevant field, e.g., Biotechnology or Chemistry] has equipped me with the technical knowledge necessary to excel in roles that demand precision and attention to detail. In my previous positions at [Previous Employers], I was responsible for tasks such as sample preparation, data collection, and instrument calibration—skills that are directly applicable to the responsibilities of a Laboratory Technician in Myanmar Yangon.</w:t>
      </w:r>
    </w:p>
    <w:p>
      <w:pPr>
        <w:pStyle w:val="BodyText"/>
      </w:pPr>
      <w:r>
        <w:t xml:space="preserve">What excites me most about this opportunity is the chance to work within the dynamic scientific landscape of Myanmar Yangon. This city has become a hub for research and development, with growing investments in healthcare, environmental science, and pharmaceuticals. As a Laboratory Technician, I understand that my role will be pivotal in supporting these initiatives by ensuring accurate results and maintaining the highest standards of laboratory practices. My ability to adapt to diverse environments and thrive under pressure makes me well-suited for this role, particularly in a region where resources may require creative problem-solving and efficient workflows.</w:t>
      </w:r>
    </w:p>
    <w:p>
      <w:pPr>
        <w:pStyle w:val="BodyText"/>
      </w:pPr>
      <w:r>
        <w:t xml:space="preserve">One of my key strengths is my commitment to precision and accuracy. In my previous work, I consistently ensured that all experiments were conducted according to standardized protocols, which minimized errors and maximized the reliability of data. For example, during a project at [Previous Employer], I optimized a chromatography process that improved the efficiency of sample analysis by 20%. Such experiences have honed my ability to troubleshoot technical issues and maintain equipment, which are critical skills for a Laboratory Technician in any setting, including Myanmar Yangon.</w:t>
      </w:r>
    </w:p>
    <w:p>
      <w:pPr>
        <w:pStyle w:val="BodyText"/>
      </w:pPr>
      <w:r>
        <w:t xml:space="preserve">Additionally, I bring strong organizational and communication skills to the table. As a Laboratory Technician, I often collaborated with cross-functional teams to ensure that projects were completed on time and within budget. My ability to document procedures clearly and communicate findings effectively has been instrumental in fostering collaboration between laboratory staff and researchers. In Myanmar Yangon, where interdisciplinary work is increasingly common, these skills will allow me to contribute meaningfully to team-based projects while maintaining the integrity of scientific processes.</w:t>
      </w:r>
    </w:p>
    <w:p>
      <w:pPr>
        <w:pStyle w:val="BodyText"/>
      </w:pPr>
      <w:r>
        <w:t xml:space="preserve">I am also deeply aware of the importance of cultural sensitivity in a professional setting. Having worked with diverse teams in [previous location], I have learned to navigate different perspectives and adapt my approach to meet the needs of various stakeholders. This experience has prepared me to thrive in Myanmar Yangon, where understanding local contexts and building strong relationships are essential for success. I am eager to immerse myself in the culture of your organization and contribute to its mission while growing as a professional.</w:t>
      </w:r>
    </w:p>
    <w:p>
      <w:pPr>
        <w:pStyle w:val="BodyText"/>
      </w:pPr>
      <w:r>
        <w:t xml:space="preserve">In my current role at [Current Employer], I have been involved in projects that directly relate to the responsibilities of a Laboratory Technician. For instance, I recently led a team in developing a protocol for testing water quality samples, which required meticulous attention to detail and adherence to safety regulations. This project not only enhanced my technical skills but also reinforced my passion for contributing to public health and environmental sustainability—goals that align closely with the work being done in Myanmar Yangon.</w:t>
      </w:r>
    </w:p>
    <w:p>
      <w:pPr>
        <w:pStyle w:val="BodyText"/>
      </w:pPr>
      <w:r>
        <w:t xml:space="preserve">What sets me apart as a candidate is my proactive approach to learning and professional growth. I regularly attend workshops and seminars to stay updated on the latest advancements in laboratory technology and methodologies. I am also certified in [relevant certifications, e.g., OSHA standards or specific lab techniques], which further demonstrates my commitment to excellence in this field. These qualifications, combined with my hands-on experience, position me to make an immediate impact as a Laboratory Technician in Myanmar Yangon.</w:t>
      </w:r>
    </w:p>
    <w:p>
      <w:pPr>
        <w:pStyle w:val="BodyText"/>
      </w:pPr>
      <w:r>
        <w:t xml:space="preserve">I am particularly drawn to [Company Name] because of your reputation for innovation and your dedication to fostering a collaborative work environment. I admire the way your organization balances scientific rigor with practical applications, and I am eager to contribute my skills to support this mission. My goal is not only to perform my duties effectively but also to grow alongside your team and take on new challenges that will further enhance my expertise as a Laboratory Technician.</w:t>
      </w:r>
    </w:p>
    <w:p>
      <w:pPr>
        <w:pStyle w:val="BodyText"/>
      </w:pPr>
      <w:r>
        <w:t xml:space="preserve">Thank you for considering my application. I would be honored to bring my background, skills, and enthusiasm to your team in Myanmar Yangon. I am available at your earliest convenience for an interview and can be reached at [phone number] or via email at [email address]. Please feel free to contact me if you require any additional information or document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2T22:44:44Z</dcterms:created>
  <dcterms:modified xsi:type="dcterms:W3CDTF">2026-07-22T22:44:44Z</dcterms:modified>
</cp:coreProperties>
</file>

<file path=docProps/custom.xml><?xml version="1.0" encoding="utf-8"?>
<Properties xmlns="http://schemas.openxmlformats.org/officeDocument/2006/custom-properties" xmlns:vt="http://schemas.openxmlformats.org/officeDocument/2006/docPropsVTypes"/>
</file>